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0: Reliability Statistics For All Sca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ability.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tor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Split 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est Lower B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tor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Split 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est Lower B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3T20:08:18Z</dcterms:created>
  <dcterms:modified xsi:type="dcterms:W3CDTF">2023-11-03T2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